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93C838" w14:textId="77777777" w:rsidR="00191600" w:rsidRDefault="00191600"/>
    <w:p w14:paraId="5674CAE8" w14:textId="77777777" w:rsidR="008C7323" w:rsidRPr="002C61B9" w:rsidRDefault="008C7323" w:rsidP="008C7323">
      <w:pPr>
        <w:jc w:val="center"/>
        <w:rPr>
          <w:rFonts w:ascii="Cambria" w:hAnsi="Cambria"/>
          <w:b/>
          <w:smallCaps/>
        </w:rPr>
      </w:pPr>
      <w:r w:rsidRPr="002C61B9">
        <w:rPr>
          <w:rFonts w:ascii="Cambria" w:hAnsi="Cambria"/>
          <w:b/>
          <w:smallCaps/>
        </w:rPr>
        <w:t>Professional/Professional Faculty</w:t>
      </w:r>
    </w:p>
    <w:p w14:paraId="599919D2" w14:textId="77777777" w:rsidR="008C7323" w:rsidRPr="00030BAD" w:rsidRDefault="008C7323" w:rsidP="008C7323">
      <w:pPr>
        <w:jc w:val="center"/>
        <w:rPr>
          <w:rFonts w:ascii="Cambria" w:hAnsi="Cambria"/>
          <w:b/>
          <w:smallCap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9"/>
        <w:gridCol w:w="2178"/>
        <w:gridCol w:w="1148"/>
        <w:gridCol w:w="1103"/>
        <w:gridCol w:w="2178"/>
      </w:tblGrid>
      <w:tr w:rsidR="008C7323" w:rsidRPr="002C61B9" w14:paraId="168568B7" w14:textId="77777777" w:rsidTr="008C7323">
        <w:tc>
          <w:tcPr>
            <w:tcW w:w="9576" w:type="dxa"/>
            <w:gridSpan w:val="5"/>
          </w:tcPr>
          <w:p w14:paraId="61806A93" w14:textId="77777777" w:rsidR="008C7323" w:rsidRPr="002C61B9" w:rsidRDefault="008C7323" w:rsidP="008C73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2C61B9">
              <w:rPr>
                <w:rFonts w:ascii="Cambria" w:hAnsi="Cambria"/>
                <w:b/>
                <w:sz w:val="20"/>
                <w:szCs w:val="20"/>
              </w:rPr>
              <w:t>Identification Information</w:t>
            </w:r>
          </w:p>
        </w:tc>
      </w:tr>
      <w:tr w:rsidR="008C7323" w:rsidRPr="002C61B9" w14:paraId="03077194" w14:textId="77777777" w:rsidTr="008C7323">
        <w:tc>
          <w:tcPr>
            <w:tcW w:w="2394" w:type="dxa"/>
          </w:tcPr>
          <w:p w14:paraId="170EE9C2" w14:textId="77777777" w:rsidR="008C7323" w:rsidRPr="002C61B9" w:rsidRDefault="008C7323" w:rsidP="008C732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2C61B9">
              <w:rPr>
                <w:rFonts w:ascii="Cambria" w:hAnsi="Cambria"/>
                <w:bCs/>
                <w:sz w:val="20"/>
                <w:szCs w:val="20"/>
              </w:rPr>
              <w:t>Employee Name</w:t>
            </w:r>
          </w:p>
        </w:tc>
        <w:tc>
          <w:tcPr>
            <w:tcW w:w="2394" w:type="dxa"/>
          </w:tcPr>
          <w:p w14:paraId="322A7093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394" w:type="dxa"/>
            <w:gridSpan w:val="2"/>
          </w:tcPr>
          <w:p w14:paraId="212D7A9D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t>Banner ID</w:t>
            </w:r>
          </w:p>
        </w:tc>
        <w:tc>
          <w:tcPr>
            <w:tcW w:w="2394" w:type="dxa"/>
          </w:tcPr>
          <w:p w14:paraId="68C5B040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1"/>
          </w:p>
        </w:tc>
      </w:tr>
      <w:tr w:rsidR="008C7323" w:rsidRPr="002C61B9" w14:paraId="61723725" w14:textId="77777777" w:rsidTr="008C7323">
        <w:tc>
          <w:tcPr>
            <w:tcW w:w="2394" w:type="dxa"/>
          </w:tcPr>
          <w:p w14:paraId="4F9CE493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t>Working Title</w:t>
            </w:r>
          </w:p>
        </w:tc>
        <w:tc>
          <w:tcPr>
            <w:tcW w:w="2394" w:type="dxa"/>
          </w:tcPr>
          <w:p w14:paraId="50F9C2E1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2394" w:type="dxa"/>
            <w:gridSpan w:val="2"/>
          </w:tcPr>
          <w:p w14:paraId="18B61CAA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t>Position #</w:t>
            </w:r>
          </w:p>
        </w:tc>
        <w:tc>
          <w:tcPr>
            <w:tcW w:w="2394" w:type="dxa"/>
          </w:tcPr>
          <w:p w14:paraId="1D7660F4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3"/>
          </w:p>
        </w:tc>
      </w:tr>
      <w:tr w:rsidR="008C7323" w:rsidRPr="002C61B9" w14:paraId="11646CCA" w14:textId="77777777" w:rsidTr="008C7323">
        <w:tc>
          <w:tcPr>
            <w:tcW w:w="2394" w:type="dxa"/>
          </w:tcPr>
          <w:p w14:paraId="75BA83B8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t>Evaluation Period</w:t>
            </w:r>
          </w:p>
        </w:tc>
        <w:tc>
          <w:tcPr>
            <w:tcW w:w="3591" w:type="dxa"/>
            <w:gridSpan w:val="2"/>
          </w:tcPr>
          <w:p w14:paraId="0F5C1EA9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rom 5-1</w:t>
            </w:r>
            <w:r w:rsidRPr="002C61B9">
              <w:rPr>
                <w:rFonts w:ascii="Cambria" w:hAnsi="Cambria"/>
                <w:sz w:val="20"/>
                <w:szCs w:val="20"/>
              </w:rPr>
              <w:t>-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Last Year"/>
                    <w:maxLength w:val="9"/>
                  </w:textInput>
                </w:ffData>
              </w:fldChar>
            </w:r>
            <w:bookmarkStart w:id="4" w:name="Text5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Last Year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3591" w:type="dxa"/>
            <w:gridSpan w:val="2"/>
          </w:tcPr>
          <w:p w14:paraId="5C10F3C3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o 4-30</w:t>
            </w:r>
            <w:r w:rsidRPr="002C61B9">
              <w:rPr>
                <w:rFonts w:ascii="Cambria" w:hAnsi="Cambria"/>
                <w:sz w:val="20"/>
                <w:szCs w:val="20"/>
              </w:rPr>
              <w:t>-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Current Year"/>
                  </w:textInput>
                </w:ffData>
              </w:fldChar>
            </w:r>
            <w:bookmarkStart w:id="5" w:name="Text6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Current Year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5"/>
          </w:p>
        </w:tc>
      </w:tr>
      <w:tr w:rsidR="008C7323" w:rsidRPr="002C61B9" w14:paraId="693F6861" w14:textId="77777777" w:rsidTr="008C7323">
        <w:tc>
          <w:tcPr>
            <w:tcW w:w="2394" w:type="dxa"/>
          </w:tcPr>
          <w:p w14:paraId="54AE38E7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t>Department</w:t>
            </w:r>
          </w:p>
        </w:tc>
        <w:tc>
          <w:tcPr>
            <w:tcW w:w="2394" w:type="dxa"/>
          </w:tcPr>
          <w:p w14:paraId="3AC9E69C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bookmarkStart w:id="7" w:name="_GoBack"/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bookmarkEnd w:id="7"/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2394" w:type="dxa"/>
            <w:gridSpan w:val="2"/>
          </w:tcPr>
          <w:p w14:paraId="6EA0CFB4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t>Division</w:t>
            </w:r>
          </w:p>
        </w:tc>
        <w:tc>
          <w:tcPr>
            <w:tcW w:w="2394" w:type="dxa"/>
          </w:tcPr>
          <w:p w14:paraId="2A4D0ED9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8"/>
          </w:p>
        </w:tc>
      </w:tr>
      <w:tr w:rsidR="008C7323" w:rsidRPr="002C61B9" w14:paraId="7E2E6B94" w14:textId="77777777" w:rsidTr="008C7323">
        <w:tc>
          <w:tcPr>
            <w:tcW w:w="2394" w:type="dxa"/>
          </w:tcPr>
          <w:p w14:paraId="4094515E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t>Supervisor’s Name</w:t>
            </w:r>
          </w:p>
        </w:tc>
        <w:tc>
          <w:tcPr>
            <w:tcW w:w="2394" w:type="dxa"/>
          </w:tcPr>
          <w:p w14:paraId="15024DDB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2394" w:type="dxa"/>
            <w:gridSpan w:val="2"/>
          </w:tcPr>
          <w:p w14:paraId="147181B5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t>Supervisor</w:t>
            </w:r>
            <w:r>
              <w:rPr>
                <w:rFonts w:ascii="Cambria" w:hAnsi="Cambria"/>
                <w:sz w:val="20"/>
                <w:szCs w:val="20"/>
              </w:rPr>
              <w:t>’s Position</w:t>
            </w:r>
            <w:r w:rsidRPr="002C61B9">
              <w:rPr>
                <w:rFonts w:ascii="Cambria" w:hAnsi="Cambria"/>
                <w:sz w:val="20"/>
                <w:szCs w:val="20"/>
              </w:rPr>
              <w:t xml:space="preserve"> #</w:t>
            </w:r>
          </w:p>
        </w:tc>
        <w:tc>
          <w:tcPr>
            <w:tcW w:w="2394" w:type="dxa"/>
          </w:tcPr>
          <w:p w14:paraId="6189CA9A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10"/>
          </w:p>
        </w:tc>
      </w:tr>
      <w:tr w:rsidR="008C7323" w:rsidRPr="002C61B9" w14:paraId="63F0B4A7" w14:textId="77777777" w:rsidTr="008C7323">
        <w:tc>
          <w:tcPr>
            <w:tcW w:w="2394" w:type="dxa"/>
          </w:tcPr>
          <w:p w14:paraId="55E213B6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t>Reviewer’s Name</w:t>
            </w:r>
          </w:p>
        </w:tc>
        <w:tc>
          <w:tcPr>
            <w:tcW w:w="2394" w:type="dxa"/>
          </w:tcPr>
          <w:p w14:paraId="5D1B0C33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2394" w:type="dxa"/>
            <w:gridSpan w:val="2"/>
          </w:tcPr>
          <w:p w14:paraId="71AFED9F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er’s Position</w:t>
            </w:r>
            <w:r w:rsidRPr="002C61B9">
              <w:rPr>
                <w:rFonts w:ascii="Cambria" w:hAnsi="Cambria"/>
                <w:sz w:val="20"/>
                <w:szCs w:val="20"/>
              </w:rPr>
              <w:t xml:space="preserve"> #</w:t>
            </w:r>
          </w:p>
        </w:tc>
        <w:tc>
          <w:tcPr>
            <w:tcW w:w="2394" w:type="dxa"/>
          </w:tcPr>
          <w:p w14:paraId="053BD896" w14:textId="77777777" w:rsidR="008C7323" w:rsidRPr="002C61B9" w:rsidRDefault="008C7323" w:rsidP="008C7323">
            <w:pPr>
              <w:rPr>
                <w:rFonts w:ascii="Cambria" w:hAnsi="Cambria"/>
                <w:sz w:val="20"/>
                <w:szCs w:val="20"/>
              </w:rPr>
            </w:pPr>
            <w:r w:rsidRPr="002C61B9">
              <w:rPr>
                <w:rFonts w:ascii="Cambria" w:hAnsi="Cambria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Pr="002C61B9">
              <w:rPr>
                <w:rFonts w:ascii="Cambria" w:hAnsi="Cambria"/>
                <w:sz w:val="20"/>
                <w:szCs w:val="20"/>
              </w:rPr>
              <w:instrText xml:space="preserve"> FORMTEXT </w:instrText>
            </w:r>
            <w:r w:rsidRPr="002C61B9">
              <w:rPr>
                <w:rFonts w:ascii="Cambria" w:hAnsi="Cambria"/>
                <w:sz w:val="20"/>
                <w:szCs w:val="20"/>
              </w:rPr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>
              <w:rPr>
                <w:rFonts w:ascii="Cambria" w:hAnsi="Cambria"/>
                <w:noProof/>
                <w:sz w:val="20"/>
                <w:szCs w:val="20"/>
              </w:rPr>
              <w:t> </w:t>
            </w:r>
            <w:r w:rsidRPr="002C61B9">
              <w:rPr>
                <w:rFonts w:ascii="Cambria" w:hAnsi="Cambria"/>
                <w:sz w:val="20"/>
                <w:szCs w:val="20"/>
              </w:rPr>
              <w:fldChar w:fldCharType="end"/>
            </w:r>
            <w:bookmarkEnd w:id="12"/>
          </w:p>
        </w:tc>
      </w:tr>
    </w:tbl>
    <w:p w14:paraId="244F536B" w14:textId="77777777" w:rsidR="008C7323" w:rsidRDefault="008C7323">
      <w:pPr>
        <w:rPr>
          <w:rFonts w:ascii="Cambria" w:hAnsi="Cambria"/>
          <w:b/>
          <w:smallCaps/>
          <w:sz w:val="22"/>
          <w:szCs w:val="22"/>
        </w:rPr>
      </w:pPr>
    </w:p>
    <w:p w14:paraId="1240072A" w14:textId="77777777" w:rsidR="008C7323" w:rsidRDefault="008C7323">
      <w:pPr>
        <w:rPr>
          <w:rFonts w:ascii="Cambria" w:hAnsi="Cambria"/>
          <w:sz w:val="22"/>
          <w:szCs w:val="22"/>
        </w:rPr>
      </w:pPr>
      <w:r w:rsidRPr="008C7323">
        <w:rPr>
          <w:rFonts w:ascii="Cambria" w:hAnsi="Cambria"/>
          <w:sz w:val="22"/>
          <w:szCs w:val="22"/>
        </w:rPr>
        <w:t>Identify</w:t>
      </w:r>
      <w:r>
        <w:rPr>
          <w:rFonts w:ascii="Cambria" w:hAnsi="Cambria"/>
          <w:sz w:val="22"/>
          <w:szCs w:val="22"/>
        </w:rPr>
        <w:t xml:space="preserve"> 3-5 performance goals or objectives for the upcoming year. Well-written goals meet specific criteria. “SMART” criteria can be used as a guideline to establish goals: Specific, Measurable, Attainable, Realistic, and Time-bound.</w:t>
      </w:r>
    </w:p>
    <w:p w14:paraId="3D5FA130" w14:textId="77777777" w:rsidR="008C7323" w:rsidRDefault="008C7323">
      <w:pPr>
        <w:rPr>
          <w:rFonts w:ascii="Cambria" w:hAnsi="Cambria"/>
          <w:sz w:val="22"/>
          <w:szCs w:val="2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38"/>
        <w:gridCol w:w="1980"/>
        <w:gridCol w:w="4338"/>
      </w:tblGrid>
      <w:tr w:rsidR="008C7323" w14:paraId="7BE5B7AD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18B77A7E" w14:textId="77777777" w:rsidR="008C7323" w:rsidRDefault="008C7323">
            <w:r>
              <w:t>Weight (optional):</w:t>
            </w:r>
          </w:p>
        </w:tc>
        <w:tc>
          <w:tcPr>
            <w:tcW w:w="1980" w:type="dxa"/>
          </w:tcPr>
          <w:p w14:paraId="51E2F543" w14:textId="77777777" w:rsidR="008C7323" w:rsidRDefault="008C7323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  <w:r>
              <w:t>% of 100%</w:t>
            </w:r>
          </w:p>
        </w:tc>
        <w:tc>
          <w:tcPr>
            <w:tcW w:w="4338" w:type="dxa"/>
          </w:tcPr>
          <w:p w14:paraId="0AE7DBBE" w14:textId="77777777" w:rsidR="008C7323" w:rsidRDefault="008C7323" w:rsidP="008C7323">
            <w:r>
              <w:t>Target Completion Date:</w:t>
            </w: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4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  <w:r>
              <w:t xml:space="preserve"> </w:t>
            </w:r>
          </w:p>
        </w:tc>
      </w:tr>
      <w:tr w:rsidR="008C7323" w14:paraId="1E74CAA2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36C455C5" w14:textId="77777777" w:rsidR="008C7323" w:rsidRDefault="008C7323">
            <w:r>
              <w:t>Performance Goal #1:</w:t>
            </w:r>
          </w:p>
        </w:tc>
        <w:tc>
          <w:tcPr>
            <w:tcW w:w="6318" w:type="dxa"/>
            <w:gridSpan w:val="2"/>
          </w:tcPr>
          <w:p w14:paraId="251B2C07" w14:textId="77777777" w:rsidR="008C7323" w:rsidRDefault="0082667D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8C7323" w14:paraId="0184749B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018E6446" w14:textId="77777777" w:rsidR="008C7323" w:rsidRDefault="008C7323">
            <w:r>
              <w:t>Mid-Year Check In:</w:t>
            </w:r>
          </w:p>
        </w:tc>
        <w:tc>
          <w:tcPr>
            <w:tcW w:w="6318" w:type="dxa"/>
            <w:gridSpan w:val="2"/>
          </w:tcPr>
          <w:p w14:paraId="4EA9867A" w14:textId="77777777" w:rsidR="008C7323" w:rsidRDefault="0082667D">
            <w:r>
              <w:t xml:space="preserve">Date: </w:t>
            </w: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6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  <w:r w:rsidR="008C7323">
              <w:t xml:space="preserve"> </w:t>
            </w:r>
          </w:p>
          <w:p w14:paraId="5898E73D" w14:textId="77777777" w:rsidR="008C7323" w:rsidRDefault="008C7323">
            <w:r>
              <w:t xml:space="preserve">On Track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"/>
            <w:r>
              <w:instrText xml:space="preserve"> FORMCHECKBOX </w:instrText>
            </w:r>
            <w:r w:rsidR="0051541E">
              <w:fldChar w:fldCharType="separate"/>
            </w:r>
            <w:r>
              <w:fldChar w:fldCharType="end"/>
            </w:r>
            <w:bookmarkEnd w:id="17"/>
            <w:r>
              <w:t xml:space="preserve"> </w:t>
            </w:r>
          </w:p>
          <w:p w14:paraId="7CEBEA32" w14:textId="77777777" w:rsidR="008C7323" w:rsidRDefault="008C7323">
            <w:r>
              <w:t xml:space="preserve">Not On Track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2"/>
            <w:r>
              <w:instrText xml:space="preserve"> FORMCHECKBOX </w:instrText>
            </w:r>
            <w:r w:rsidR="0051541E">
              <w:fldChar w:fldCharType="separate"/>
            </w:r>
            <w:r>
              <w:fldChar w:fldCharType="end"/>
            </w:r>
            <w:bookmarkEnd w:id="18"/>
          </w:p>
        </w:tc>
      </w:tr>
      <w:tr w:rsidR="008C7323" w14:paraId="549B8B96" w14:textId="77777777" w:rsidTr="0082667D">
        <w:tc>
          <w:tcPr>
            <w:tcW w:w="8856" w:type="dxa"/>
            <w:gridSpan w:val="3"/>
            <w:shd w:val="clear" w:color="auto" w:fill="BFBFBF" w:themeFill="background1" w:themeFillShade="BF"/>
          </w:tcPr>
          <w:p w14:paraId="517A1C46" w14:textId="77777777" w:rsidR="008C7323" w:rsidRPr="0082667D" w:rsidRDefault="008C7323" w:rsidP="008C7323">
            <w:pPr>
              <w:jc w:val="center"/>
              <w:rPr>
                <w:b/>
                <w:bCs/>
                <w:smallCaps/>
              </w:rPr>
            </w:pPr>
            <w:r w:rsidRPr="0082667D">
              <w:rPr>
                <w:b/>
                <w:bCs/>
                <w:smallCaps/>
              </w:rPr>
              <w:t>Mid-Year Feedback</w:t>
            </w:r>
          </w:p>
        </w:tc>
      </w:tr>
      <w:tr w:rsidR="008C7323" w14:paraId="3FCFC3CD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6E46DCD8" w14:textId="77777777" w:rsidR="008C7323" w:rsidRDefault="008C7323">
            <w:r>
              <w:t>Employee Comments:</w:t>
            </w:r>
          </w:p>
        </w:tc>
        <w:tc>
          <w:tcPr>
            <w:tcW w:w="6318" w:type="dxa"/>
            <w:gridSpan w:val="2"/>
          </w:tcPr>
          <w:p w14:paraId="2F934521" w14:textId="77777777" w:rsidR="008C7323" w:rsidRDefault="0082667D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9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8C7323" w14:paraId="1EED8805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20976DE2" w14:textId="77777777" w:rsidR="008C7323" w:rsidRDefault="008C7323">
            <w:r>
              <w:t>Manager Comments:</w:t>
            </w:r>
          </w:p>
        </w:tc>
        <w:tc>
          <w:tcPr>
            <w:tcW w:w="6318" w:type="dxa"/>
            <w:gridSpan w:val="2"/>
          </w:tcPr>
          <w:p w14:paraId="6C5F4BD8" w14:textId="77777777" w:rsidR="008C7323" w:rsidRDefault="0082667D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0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</w:tr>
      <w:tr w:rsidR="0082667D" w14:paraId="0DA98A44" w14:textId="77777777" w:rsidTr="0082667D">
        <w:tc>
          <w:tcPr>
            <w:tcW w:w="8856" w:type="dxa"/>
            <w:gridSpan w:val="3"/>
            <w:shd w:val="clear" w:color="auto" w:fill="BFBFBF" w:themeFill="background1" w:themeFillShade="BF"/>
          </w:tcPr>
          <w:p w14:paraId="1987E6AF" w14:textId="77777777" w:rsidR="0082667D" w:rsidRPr="0082667D" w:rsidRDefault="0082667D" w:rsidP="0082667D">
            <w:pPr>
              <w:jc w:val="center"/>
              <w:rPr>
                <w:b/>
                <w:bCs/>
                <w:smallCaps/>
              </w:rPr>
            </w:pPr>
            <w:r w:rsidRPr="0082667D">
              <w:rPr>
                <w:b/>
                <w:bCs/>
                <w:smallCaps/>
              </w:rPr>
              <w:t>Goal Adjustment</w:t>
            </w:r>
          </w:p>
        </w:tc>
      </w:tr>
      <w:tr w:rsidR="0082667D" w14:paraId="59DEC737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3C29F924" w14:textId="77777777" w:rsidR="0082667D" w:rsidRDefault="0082667D">
            <w:r>
              <w:t>Weight (optional):</w:t>
            </w:r>
          </w:p>
        </w:tc>
        <w:tc>
          <w:tcPr>
            <w:tcW w:w="1980" w:type="dxa"/>
          </w:tcPr>
          <w:p w14:paraId="3147BAE3" w14:textId="77777777" w:rsidR="0082667D" w:rsidRDefault="0082667D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1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  <w:r>
              <w:t>% of 100%</w:t>
            </w:r>
          </w:p>
        </w:tc>
        <w:tc>
          <w:tcPr>
            <w:tcW w:w="4338" w:type="dxa"/>
          </w:tcPr>
          <w:p w14:paraId="27D96404" w14:textId="77777777" w:rsidR="0082667D" w:rsidRDefault="0082667D">
            <w:r>
              <w:t xml:space="preserve">Target Completion Date: 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2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</w:tr>
      <w:tr w:rsidR="0082667D" w14:paraId="66BE67DC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528D7A0C" w14:textId="77777777" w:rsidR="0082667D" w:rsidRDefault="0082667D">
            <w:r>
              <w:t>Performance Goal:</w:t>
            </w:r>
          </w:p>
        </w:tc>
        <w:tc>
          <w:tcPr>
            <w:tcW w:w="6318" w:type="dxa"/>
            <w:gridSpan w:val="2"/>
          </w:tcPr>
          <w:p w14:paraId="188FFBDF" w14:textId="77777777" w:rsidR="0082667D" w:rsidRDefault="0082667D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3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</w:tr>
      <w:tr w:rsidR="00422857" w14:paraId="0AAFB36E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6FE30C7B" w14:textId="11832941" w:rsidR="00422857" w:rsidRDefault="00422857">
            <w:r>
              <w:t>Comments:</w:t>
            </w:r>
          </w:p>
        </w:tc>
        <w:tc>
          <w:tcPr>
            <w:tcW w:w="6318" w:type="dxa"/>
            <w:gridSpan w:val="2"/>
          </w:tcPr>
          <w:p w14:paraId="7462BB13" w14:textId="2484A5EE" w:rsidR="00422857" w:rsidRDefault="00422857" w:rsidP="00422857">
            <w: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4" w:name="Text25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4"/>
          </w:p>
        </w:tc>
      </w:tr>
    </w:tbl>
    <w:p w14:paraId="7A83E097" w14:textId="77777777" w:rsidR="008C7323" w:rsidRDefault="008C7323"/>
    <w:p w14:paraId="304BF0E0" w14:textId="77777777" w:rsidR="0082667D" w:rsidRDefault="0082667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38"/>
        <w:gridCol w:w="1980"/>
        <w:gridCol w:w="4338"/>
      </w:tblGrid>
      <w:tr w:rsidR="0082667D" w14:paraId="1FCA8D30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6C648A21" w14:textId="77777777" w:rsidR="0082667D" w:rsidRDefault="0082667D" w:rsidP="0082667D">
            <w:r>
              <w:t>Weight (optional):</w:t>
            </w:r>
          </w:p>
        </w:tc>
        <w:tc>
          <w:tcPr>
            <w:tcW w:w="1980" w:type="dxa"/>
          </w:tcPr>
          <w:p w14:paraId="6813FC23" w14:textId="77777777" w:rsidR="0082667D" w:rsidRDefault="0082667D" w:rsidP="0082667D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>% of 100%</w:t>
            </w:r>
          </w:p>
        </w:tc>
        <w:tc>
          <w:tcPr>
            <w:tcW w:w="4338" w:type="dxa"/>
          </w:tcPr>
          <w:p w14:paraId="61BCB722" w14:textId="77777777" w:rsidR="0082667D" w:rsidRDefault="0082667D" w:rsidP="0082667D">
            <w:r>
              <w:t>Target Completion Date:</w:t>
            </w: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</w:tr>
      <w:tr w:rsidR="0082667D" w14:paraId="661C6C23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38972B40" w14:textId="77777777" w:rsidR="0082667D" w:rsidRDefault="0082667D" w:rsidP="0082667D">
            <w:r>
              <w:t>Performance Goal #2:</w:t>
            </w:r>
          </w:p>
        </w:tc>
        <w:tc>
          <w:tcPr>
            <w:tcW w:w="6318" w:type="dxa"/>
            <w:gridSpan w:val="2"/>
          </w:tcPr>
          <w:p w14:paraId="1A6314AA" w14:textId="77777777" w:rsidR="0082667D" w:rsidRDefault="0082667D" w:rsidP="0082667D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2EBD7DCE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6B6D6543" w14:textId="77777777" w:rsidR="0082667D" w:rsidRDefault="0082667D" w:rsidP="0082667D">
            <w:r>
              <w:t>Mid-Year Check In:</w:t>
            </w:r>
          </w:p>
        </w:tc>
        <w:tc>
          <w:tcPr>
            <w:tcW w:w="6318" w:type="dxa"/>
            <w:gridSpan w:val="2"/>
          </w:tcPr>
          <w:p w14:paraId="5ED2A06B" w14:textId="77777777" w:rsidR="0082667D" w:rsidRDefault="0082667D" w:rsidP="0082667D">
            <w:r>
              <w:t xml:space="preserve">Date: </w:t>
            </w: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  <w:p w14:paraId="5161040F" w14:textId="77777777" w:rsidR="0082667D" w:rsidRDefault="0082667D" w:rsidP="0082667D">
            <w:r>
              <w:t xml:space="preserve">On Track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1541E">
              <w:fldChar w:fldCharType="separate"/>
            </w:r>
            <w:r>
              <w:fldChar w:fldCharType="end"/>
            </w:r>
            <w:r>
              <w:t xml:space="preserve"> </w:t>
            </w:r>
          </w:p>
          <w:p w14:paraId="11E58F77" w14:textId="77777777" w:rsidR="0082667D" w:rsidRDefault="0082667D" w:rsidP="0082667D">
            <w:r>
              <w:t xml:space="preserve">Not On Track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1541E">
              <w:fldChar w:fldCharType="separate"/>
            </w:r>
            <w:r>
              <w:fldChar w:fldCharType="end"/>
            </w:r>
          </w:p>
        </w:tc>
      </w:tr>
      <w:tr w:rsidR="0082667D" w:rsidRPr="0082667D" w14:paraId="51ADE3ED" w14:textId="77777777" w:rsidTr="0082667D">
        <w:tc>
          <w:tcPr>
            <w:tcW w:w="8856" w:type="dxa"/>
            <w:gridSpan w:val="3"/>
            <w:shd w:val="clear" w:color="auto" w:fill="BFBFBF" w:themeFill="background1" w:themeFillShade="BF"/>
          </w:tcPr>
          <w:p w14:paraId="36901CCE" w14:textId="77777777" w:rsidR="0082667D" w:rsidRPr="0082667D" w:rsidRDefault="0082667D" w:rsidP="0082667D">
            <w:pPr>
              <w:jc w:val="center"/>
              <w:rPr>
                <w:b/>
                <w:bCs/>
                <w:smallCaps/>
              </w:rPr>
            </w:pPr>
            <w:r w:rsidRPr="0082667D">
              <w:rPr>
                <w:b/>
                <w:bCs/>
                <w:smallCaps/>
              </w:rPr>
              <w:t>Mid-Year Feedback</w:t>
            </w:r>
          </w:p>
        </w:tc>
      </w:tr>
      <w:tr w:rsidR="0082667D" w14:paraId="3ED5B8F4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170DD3D1" w14:textId="77777777" w:rsidR="0082667D" w:rsidRDefault="0082667D" w:rsidP="0082667D">
            <w:r>
              <w:t>Employee Comments:</w:t>
            </w:r>
          </w:p>
        </w:tc>
        <w:tc>
          <w:tcPr>
            <w:tcW w:w="6318" w:type="dxa"/>
            <w:gridSpan w:val="2"/>
          </w:tcPr>
          <w:p w14:paraId="0883AECE" w14:textId="77777777" w:rsidR="0082667D" w:rsidRDefault="0082667D" w:rsidP="0082667D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4AAC6B98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2825313F" w14:textId="77777777" w:rsidR="0082667D" w:rsidRDefault="0082667D" w:rsidP="0082667D">
            <w:r>
              <w:t>Manager Comments:</w:t>
            </w:r>
          </w:p>
        </w:tc>
        <w:tc>
          <w:tcPr>
            <w:tcW w:w="6318" w:type="dxa"/>
            <w:gridSpan w:val="2"/>
          </w:tcPr>
          <w:p w14:paraId="35DF181A" w14:textId="77777777" w:rsidR="0082667D" w:rsidRDefault="0082667D" w:rsidP="0082667D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:rsidRPr="0082667D" w14:paraId="04DD9340" w14:textId="77777777" w:rsidTr="0082667D">
        <w:tc>
          <w:tcPr>
            <w:tcW w:w="8856" w:type="dxa"/>
            <w:gridSpan w:val="3"/>
            <w:shd w:val="clear" w:color="auto" w:fill="BFBFBF" w:themeFill="background1" w:themeFillShade="BF"/>
          </w:tcPr>
          <w:p w14:paraId="53A8915E" w14:textId="77777777" w:rsidR="0082667D" w:rsidRPr="0082667D" w:rsidRDefault="0082667D" w:rsidP="0082667D">
            <w:pPr>
              <w:jc w:val="center"/>
              <w:rPr>
                <w:b/>
                <w:bCs/>
                <w:smallCaps/>
              </w:rPr>
            </w:pPr>
            <w:r w:rsidRPr="0082667D">
              <w:rPr>
                <w:b/>
                <w:bCs/>
                <w:smallCaps/>
              </w:rPr>
              <w:t>Goal Adjustment</w:t>
            </w:r>
          </w:p>
        </w:tc>
      </w:tr>
      <w:tr w:rsidR="0082667D" w14:paraId="3BDDE648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4366B865" w14:textId="77777777" w:rsidR="0082667D" w:rsidRDefault="0082667D" w:rsidP="0082667D">
            <w:r>
              <w:t>Weight (optional):</w:t>
            </w:r>
          </w:p>
        </w:tc>
        <w:tc>
          <w:tcPr>
            <w:tcW w:w="1980" w:type="dxa"/>
          </w:tcPr>
          <w:p w14:paraId="56BCD2BB" w14:textId="77777777" w:rsidR="0082667D" w:rsidRDefault="0082667D" w:rsidP="0082667D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>% of 100%</w:t>
            </w:r>
          </w:p>
        </w:tc>
        <w:tc>
          <w:tcPr>
            <w:tcW w:w="4338" w:type="dxa"/>
          </w:tcPr>
          <w:p w14:paraId="24ED3A2F" w14:textId="77777777" w:rsidR="0082667D" w:rsidRDefault="0082667D" w:rsidP="0082667D">
            <w:r>
              <w:t xml:space="preserve">Target Completion Date: 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091A5129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4AD81D64" w14:textId="77777777" w:rsidR="0082667D" w:rsidRDefault="0082667D" w:rsidP="0082667D">
            <w:r>
              <w:t>Performance Goal:</w:t>
            </w:r>
          </w:p>
        </w:tc>
        <w:tc>
          <w:tcPr>
            <w:tcW w:w="6318" w:type="dxa"/>
            <w:gridSpan w:val="2"/>
          </w:tcPr>
          <w:p w14:paraId="5FEC58DF" w14:textId="77777777" w:rsidR="0082667D" w:rsidRDefault="0082667D" w:rsidP="0082667D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60B1A2CE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51A845D2" w14:textId="77777777" w:rsidR="0082667D" w:rsidRDefault="0082667D" w:rsidP="0082667D">
            <w:r>
              <w:t>Employee Comments:</w:t>
            </w:r>
          </w:p>
        </w:tc>
        <w:tc>
          <w:tcPr>
            <w:tcW w:w="6318" w:type="dxa"/>
            <w:gridSpan w:val="2"/>
          </w:tcPr>
          <w:p w14:paraId="3F8B5E68" w14:textId="77777777" w:rsidR="0082667D" w:rsidRDefault="0082667D" w:rsidP="0082667D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010D8366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19BFAFAD" w14:textId="77777777" w:rsidR="0082667D" w:rsidRDefault="0082667D" w:rsidP="0082667D">
            <w:r>
              <w:t>Manager Comments:</w:t>
            </w:r>
          </w:p>
        </w:tc>
        <w:tc>
          <w:tcPr>
            <w:tcW w:w="6318" w:type="dxa"/>
            <w:gridSpan w:val="2"/>
          </w:tcPr>
          <w:p w14:paraId="69C33678" w14:textId="77777777" w:rsidR="0082667D" w:rsidRDefault="0082667D" w:rsidP="0082667D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E767F72" w14:textId="77777777" w:rsidR="0082667D" w:rsidRDefault="0082667D"/>
    <w:p w14:paraId="23043CBE" w14:textId="77777777" w:rsidR="0082667D" w:rsidRDefault="0082667D"/>
    <w:p w14:paraId="749AFB7E" w14:textId="77777777" w:rsidR="0082667D" w:rsidRDefault="0082667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38"/>
        <w:gridCol w:w="1980"/>
        <w:gridCol w:w="4338"/>
      </w:tblGrid>
      <w:tr w:rsidR="0082667D" w14:paraId="628609AF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78AF12FF" w14:textId="77777777" w:rsidR="0082667D" w:rsidRDefault="0082667D" w:rsidP="0082667D">
            <w:r>
              <w:lastRenderedPageBreak/>
              <w:t>Weight (optional):</w:t>
            </w:r>
          </w:p>
        </w:tc>
        <w:tc>
          <w:tcPr>
            <w:tcW w:w="1980" w:type="dxa"/>
          </w:tcPr>
          <w:p w14:paraId="6F78B526" w14:textId="77777777" w:rsidR="0082667D" w:rsidRDefault="0082667D" w:rsidP="0082667D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>% of 100%</w:t>
            </w:r>
          </w:p>
        </w:tc>
        <w:tc>
          <w:tcPr>
            <w:tcW w:w="4338" w:type="dxa"/>
          </w:tcPr>
          <w:p w14:paraId="04CA5E08" w14:textId="77777777" w:rsidR="0082667D" w:rsidRDefault="0082667D" w:rsidP="0082667D">
            <w:r>
              <w:t>Target Completion Date:</w:t>
            </w: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</w:tr>
      <w:tr w:rsidR="0082667D" w14:paraId="5282C237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4B2E61EE" w14:textId="77777777" w:rsidR="0082667D" w:rsidRDefault="0082667D" w:rsidP="0082667D">
            <w:r>
              <w:t>Performance Goal #3:</w:t>
            </w:r>
          </w:p>
        </w:tc>
        <w:tc>
          <w:tcPr>
            <w:tcW w:w="6318" w:type="dxa"/>
            <w:gridSpan w:val="2"/>
          </w:tcPr>
          <w:p w14:paraId="4D6FBBC1" w14:textId="77777777" w:rsidR="0082667D" w:rsidRDefault="0082667D" w:rsidP="0082667D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1A59C145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7D618F6B" w14:textId="77777777" w:rsidR="0082667D" w:rsidRDefault="0082667D" w:rsidP="0082667D">
            <w:r>
              <w:t>Mid-Year Check In:</w:t>
            </w:r>
          </w:p>
        </w:tc>
        <w:tc>
          <w:tcPr>
            <w:tcW w:w="6318" w:type="dxa"/>
            <w:gridSpan w:val="2"/>
          </w:tcPr>
          <w:p w14:paraId="22C7FB1A" w14:textId="77777777" w:rsidR="0082667D" w:rsidRDefault="0082667D" w:rsidP="0082667D">
            <w:r>
              <w:t xml:space="preserve">Date: </w:t>
            </w: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  <w:p w14:paraId="6CF8D867" w14:textId="77777777" w:rsidR="0082667D" w:rsidRDefault="0082667D" w:rsidP="0082667D">
            <w:r>
              <w:t xml:space="preserve">On Track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1541E">
              <w:fldChar w:fldCharType="separate"/>
            </w:r>
            <w:r>
              <w:fldChar w:fldCharType="end"/>
            </w:r>
            <w:r>
              <w:t xml:space="preserve"> </w:t>
            </w:r>
          </w:p>
          <w:p w14:paraId="2192DDF5" w14:textId="77777777" w:rsidR="0082667D" w:rsidRDefault="0082667D" w:rsidP="0082667D">
            <w:r>
              <w:t xml:space="preserve">Not On Track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1541E">
              <w:fldChar w:fldCharType="separate"/>
            </w:r>
            <w:r>
              <w:fldChar w:fldCharType="end"/>
            </w:r>
          </w:p>
        </w:tc>
      </w:tr>
      <w:tr w:rsidR="0082667D" w:rsidRPr="0082667D" w14:paraId="52256354" w14:textId="77777777" w:rsidTr="0082667D">
        <w:tc>
          <w:tcPr>
            <w:tcW w:w="8856" w:type="dxa"/>
            <w:gridSpan w:val="3"/>
            <w:shd w:val="clear" w:color="auto" w:fill="BFBFBF" w:themeFill="background1" w:themeFillShade="BF"/>
          </w:tcPr>
          <w:p w14:paraId="00582F90" w14:textId="77777777" w:rsidR="0082667D" w:rsidRPr="0082667D" w:rsidRDefault="0082667D" w:rsidP="0082667D">
            <w:pPr>
              <w:jc w:val="center"/>
              <w:rPr>
                <w:b/>
                <w:bCs/>
                <w:smallCaps/>
              </w:rPr>
            </w:pPr>
            <w:r w:rsidRPr="0082667D">
              <w:rPr>
                <w:b/>
                <w:bCs/>
                <w:smallCaps/>
              </w:rPr>
              <w:t>Mid-Year Feedback</w:t>
            </w:r>
          </w:p>
        </w:tc>
      </w:tr>
      <w:tr w:rsidR="0082667D" w14:paraId="66776FE7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7F607A4F" w14:textId="77777777" w:rsidR="0082667D" w:rsidRDefault="0082667D" w:rsidP="0082667D">
            <w:r>
              <w:t>Employee Comments:</w:t>
            </w:r>
          </w:p>
        </w:tc>
        <w:tc>
          <w:tcPr>
            <w:tcW w:w="6318" w:type="dxa"/>
            <w:gridSpan w:val="2"/>
          </w:tcPr>
          <w:p w14:paraId="33412D66" w14:textId="77777777" w:rsidR="0082667D" w:rsidRDefault="0082667D" w:rsidP="0082667D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795A6EA1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0F0CE68F" w14:textId="77777777" w:rsidR="0082667D" w:rsidRDefault="0082667D" w:rsidP="0082667D">
            <w:r>
              <w:t>Manager Comments:</w:t>
            </w:r>
          </w:p>
        </w:tc>
        <w:tc>
          <w:tcPr>
            <w:tcW w:w="6318" w:type="dxa"/>
            <w:gridSpan w:val="2"/>
          </w:tcPr>
          <w:p w14:paraId="7CF5B62A" w14:textId="77777777" w:rsidR="0082667D" w:rsidRDefault="0082667D" w:rsidP="0082667D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:rsidRPr="0082667D" w14:paraId="13B2030E" w14:textId="77777777" w:rsidTr="0082667D">
        <w:tc>
          <w:tcPr>
            <w:tcW w:w="8856" w:type="dxa"/>
            <w:gridSpan w:val="3"/>
            <w:shd w:val="clear" w:color="auto" w:fill="BFBFBF" w:themeFill="background1" w:themeFillShade="BF"/>
          </w:tcPr>
          <w:p w14:paraId="1D52FC9E" w14:textId="77777777" w:rsidR="0082667D" w:rsidRPr="0082667D" w:rsidRDefault="0082667D" w:rsidP="0082667D">
            <w:pPr>
              <w:jc w:val="center"/>
              <w:rPr>
                <w:b/>
                <w:bCs/>
                <w:smallCaps/>
              </w:rPr>
            </w:pPr>
            <w:r w:rsidRPr="0082667D">
              <w:rPr>
                <w:b/>
                <w:bCs/>
                <w:smallCaps/>
              </w:rPr>
              <w:t>Goal Adjustment</w:t>
            </w:r>
          </w:p>
        </w:tc>
      </w:tr>
      <w:tr w:rsidR="0082667D" w14:paraId="00DDD6CD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2F2BF8C5" w14:textId="77777777" w:rsidR="0082667D" w:rsidRDefault="0082667D" w:rsidP="0082667D">
            <w:r>
              <w:t>Weight (optional):</w:t>
            </w:r>
          </w:p>
        </w:tc>
        <w:tc>
          <w:tcPr>
            <w:tcW w:w="1980" w:type="dxa"/>
          </w:tcPr>
          <w:p w14:paraId="44F35863" w14:textId="77777777" w:rsidR="0082667D" w:rsidRDefault="0082667D" w:rsidP="0082667D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>% of 100%</w:t>
            </w:r>
          </w:p>
        </w:tc>
        <w:tc>
          <w:tcPr>
            <w:tcW w:w="4338" w:type="dxa"/>
          </w:tcPr>
          <w:p w14:paraId="469297FE" w14:textId="77777777" w:rsidR="0082667D" w:rsidRDefault="0082667D" w:rsidP="0082667D">
            <w:r>
              <w:t xml:space="preserve">Target Completion Date: 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79C1B87B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59861CAF" w14:textId="77777777" w:rsidR="0082667D" w:rsidRDefault="0082667D" w:rsidP="0082667D">
            <w:r>
              <w:t>Performance Goal:</w:t>
            </w:r>
          </w:p>
        </w:tc>
        <w:tc>
          <w:tcPr>
            <w:tcW w:w="6318" w:type="dxa"/>
            <w:gridSpan w:val="2"/>
          </w:tcPr>
          <w:p w14:paraId="090757D8" w14:textId="77777777" w:rsidR="0082667D" w:rsidRDefault="0082667D" w:rsidP="0082667D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6570EB8D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17CF3DAC" w14:textId="77777777" w:rsidR="0082667D" w:rsidRDefault="0082667D" w:rsidP="0082667D">
            <w:r>
              <w:t>Employee Comments:</w:t>
            </w:r>
          </w:p>
        </w:tc>
        <w:tc>
          <w:tcPr>
            <w:tcW w:w="6318" w:type="dxa"/>
            <w:gridSpan w:val="2"/>
          </w:tcPr>
          <w:p w14:paraId="047DB40C" w14:textId="77777777" w:rsidR="0082667D" w:rsidRDefault="0082667D" w:rsidP="0082667D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287723AB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38096D18" w14:textId="77777777" w:rsidR="0082667D" w:rsidRDefault="0082667D" w:rsidP="0082667D">
            <w:r>
              <w:t>Manager Comments:</w:t>
            </w:r>
          </w:p>
        </w:tc>
        <w:tc>
          <w:tcPr>
            <w:tcW w:w="6318" w:type="dxa"/>
            <w:gridSpan w:val="2"/>
          </w:tcPr>
          <w:p w14:paraId="5CAB08A2" w14:textId="77777777" w:rsidR="0082667D" w:rsidRDefault="0082667D" w:rsidP="0082667D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DA01169" w14:textId="77777777" w:rsidR="0082667D" w:rsidRDefault="0082667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38"/>
        <w:gridCol w:w="1980"/>
        <w:gridCol w:w="4338"/>
      </w:tblGrid>
      <w:tr w:rsidR="0082667D" w14:paraId="5553888A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00C8F57D" w14:textId="77777777" w:rsidR="0082667D" w:rsidRDefault="0082667D" w:rsidP="0082667D">
            <w:r>
              <w:t>Weight (optional):</w:t>
            </w:r>
          </w:p>
        </w:tc>
        <w:tc>
          <w:tcPr>
            <w:tcW w:w="1980" w:type="dxa"/>
          </w:tcPr>
          <w:p w14:paraId="387E7821" w14:textId="77777777" w:rsidR="0082667D" w:rsidRDefault="0082667D" w:rsidP="0082667D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>% of 100%</w:t>
            </w:r>
          </w:p>
        </w:tc>
        <w:tc>
          <w:tcPr>
            <w:tcW w:w="4338" w:type="dxa"/>
          </w:tcPr>
          <w:p w14:paraId="66D35AE9" w14:textId="77777777" w:rsidR="0082667D" w:rsidRDefault="0082667D" w:rsidP="0082667D">
            <w:r>
              <w:t>Target Completion Date:</w:t>
            </w: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</w:tr>
      <w:tr w:rsidR="0082667D" w14:paraId="486AECE4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00AA058E" w14:textId="77777777" w:rsidR="0082667D" w:rsidRDefault="0082667D" w:rsidP="0082667D">
            <w:r>
              <w:t>Performance Goal #4:</w:t>
            </w:r>
          </w:p>
        </w:tc>
        <w:tc>
          <w:tcPr>
            <w:tcW w:w="6318" w:type="dxa"/>
            <w:gridSpan w:val="2"/>
          </w:tcPr>
          <w:p w14:paraId="15A3CFE3" w14:textId="77777777" w:rsidR="0082667D" w:rsidRDefault="0082667D" w:rsidP="0082667D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5FDC38B9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490EB95D" w14:textId="77777777" w:rsidR="0082667D" w:rsidRDefault="0082667D" w:rsidP="0082667D">
            <w:r>
              <w:t>Mid-Year Check In:</w:t>
            </w:r>
          </w:p>
        </w:tc>
        <w:tc>
          <w:tcPr>
            <w:tcW w:w="6318" w:type="dxa"/>
            <w:gridSpan w:val="2"/>
          </w:tcPr>
          <w:p w14:paraId="54E9EE5D" w14:textId="77777777" w:rsidR="0082667D" w:rsidRDefault="0082667D" w:rsidP="0082667D">
            <w:r>
              <w:t xml:space="preserve">Date: </w:t>
            </w: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  <w:p w14:paraId="2D6A4DDD" w14:textId="77777777" w:rsidR="0082667D" w:rsidRDefault="0082667D" w:rsidP="0082667D">
            <w:r>
              <w:t xml:space="preserve">On Track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1541E">
              <w:fldChar w:fldCharType="separate"/>
            </w:r>
            <w:r>
              <w:fldChar w:fldCharType="end"/>
            </w:r>
            <w:r>
              <w:t xml:space="preserve"> </w:t>
            </w:r>
          </w:p>
          <w:p w14:paraId="6239D639" w14:textId="77777777" w:rsidR="0082667D" w:rsidRDefault="0082667D" w:rsidP="0082667D">
            <w:r>
              <w:t xml:space="preserve">Not On Track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1541E">
              <w:fldChar w:fldCharType="separate"/>
            </w:r>
            <w:r>
              <w:fldChar w:fldCharType="end"/>
            </w:r>
          </w:p>
        </w:tc>
      </w:tr>
      <w:tr w:rsidR="0082667D" w:rsidRPr="0082667D" w14:paraId="230B786F" w14:textId="77777777" w:rsidTr="0082667D">
        <w:tc>
          <w:tcPr>
            <w:tcW w:w="8856" w:type="dxa"/>
            <w:gridSpan w:val="3"/>
            <w:shd w:val="clear" w:color="auto" w:fill="BFBFBF" w:themeFill="background1" w:themeFillShade="BF"/>
          </w:tcPr>
          <w:p w14:paraId="1E790041" w14:textId="77777777" w:rsidR="0082667D" w:rsidRPr="0082667D" w:rsidRDefault="0082667D" w:rsidP="0082667D">
            <w:pPr>
              <w:jc w:val="center"/>
              <w:rPr>
                <w:b/>
                <w:bCs/>
                <w:smallCaps/>
              </w:rPr>
            </w:pPr>
            <w:r w:rsidRPr="0082667D">
              <w:rPr>
                <w:b/>
                <w:bCs/>
                <w:smallCaps/>
              </w:rPr>
              <w:t>Mid-Year Feedback</w:t>
            </w:r>
          </w:p>
        </w:tc>
      </w:tr>
      <w:tr w:rsidR="0082667D" w14:paraId="02EC1CED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0A18045B" w14:textId="77777777" w:rsidR="0082667D" w:rsidRDefault="0082667D" w:rsidP="0082667D">
            <w:r>
              <w:t>Employee Comments:</w:t>
            </w:r>
          </w:p>
        </w:tc>
        <w:tc>
          <w:tcPr>
            <w:tcW w:w="6318" w:type="dxa"/>
            <w:gridSpan w:val="2"/>
          </w:tcPr>
          <w:p w14:paraId="566BDC37" w14:textId="77777777" w:rsidR="0082667D" w:rsidRDefault="0082667D" w:rsidP="0082667D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16B869A2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371E55A3" w14:textId="77777777" w:rsidR="0082667D" w:rsidRDefault="0082667D" w:rsidP="0082667D">
            <w:r>
              <w:t>Manager Comments:</w:t>
            </w:r>
          </w:p>
        </w:tc>
        <w:tc>
          <w:tcPr>
            <w:tcW w:w="6318" w:type="dxa"/>
            <w:gridSpan w:val="2"/>
          </w:tcPr>
          <w:p w14:paraId="21C82822" w14:textId="77777777" w:rsidR="0082667D" w:rsidRDefault="0082667D" w:rsidP="0082667D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:rsidRPr="0082667D" w14:paraId="4BA84082" w14:textId="77777777" w:rsidTr="0082667D">
        <w:tc>
          <w:tcPr>
            <w:tcW w:w="8856" w:type="dxa"/>
            <w:gridSpan w:val="3"/>
            <w:shd w:val="clear" w:color="auto" w:fill="BFBFBF" w:themeFill="background1" w:themeFillShade="BF"/>
          </w:tcPr>
          <w:p w14:paraId="3BB9380E" w14:textId="77777777" w:rsidR="0082667D" w:rsidRPr="0082667D" w:rsidRDefault="0082667D" w:rsidP="0082667D">
            <w:pPr>
              <w:jc w:val="center"/>
              <w:rPr>
                <w:b/>
                <w:bCs/>
                <w:smallCaps/>
              </w:rPr>
            </w:pPr>
            <w:r w:rsidRPr="0082667D">
              <w:rPr>
                <w:b/>
                <w:bCs/>
                <w:smallCaps/>
              </w:rPr>
              <w:t>Goal Adjustment</w:t>
            </w:r>
          </w:p>
        </w:tc>
      </w:tr>
      <w:tr w:rsidR="0082667D" w14:paraId="0DA9E4E6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10BFA9C0" w14:textId="77777777" w:rsidR="0082667D" w:rsidRDefault="0082667D" w:rsidP="0082667D">
            <w:r>
              <w:t>Weight (optional):</w:t>
            </w:r>
          </w:p>
        </w:tc>
        <w:tc>
          <w:tcPr>
            <w:tcW w:w="1980" w:type="dxa"/>
          </w:tcPr>
          <w:p w14:paraId="23DFDB28" w14:textId="77777777" w:rsidR="0082667D" w:rsidRDefault="0082667D" w:rsidP="0082667D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>% of 100%</w:t>
            </w:r>
          </w:p>
        </w:tc>
        <w:tc>
          <w:tcPr>
            <w:tcW w:w="4338" w:type="dxa"/>
          </w:tcPr>
          <w:p w14:paraId="5DE74E0B" w14:textId="77777777" w:rsidR="0082667D" w:rsidRDefault="0082667D" w:rsidP="0082667D">
            <w:r>
              <w:t xml:space="preserve">Target Completion Date: 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27DA918A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49BF0A6B" w14:textId="77777777" w:rsidR="0082667D" w:rsidRDefault="0082667D" w:rsidP="0082667D">
            <w:r>
              <w:t>Performance Goal:</w:t>
            </w:r>
          </w:p>
        </w:tc>
        <w:tc>
          <w:tcPr>
            <w:tcW w:w="6318" w:type="dxa"/>
            <w:gridSpan w:val="2"/>
          </w:tcPr>
          <w:p w14:paraId="40FF93EC" w14:textId="77777777" w:rsidR="0082667D" w:rsidRDefault="0082667D" w:rsidP="0082667D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429FA931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070E1595" w14:textId="77777777" w:rsidR="0082667D" w:rsidRDefault="0082667D" w:rsidP="0082667D">
            <w:r>
              <w:t>Employee Comments:</w:t>
            </w:r>
          </w:p>
        </w:tc>
        <w:tc>
          <w:tcPr>
            <w:tcW w:w="6318" w:type="dxa"/>
            <w:gridSpan w:val="2"/>
          </w:tcPr>
          <w:p w14:paraId="425E9C51" w14:textId="77777777" w:rsidR="0082667D" w:rsidRDefault="0082667D" w:rsidP="0082667D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0F4859BB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022A8782" w14:textId="77777777" w:rsidR="0082667D" w:rsidRDefault="0082667D" w:rsidP="0082667D">
            <w:r>
              <w:t>Manager Comments:</w:t>
            </w:r>
          </w:p>
        </w:tc>
        <w:tc>
          <w:tcPr>
            <w:tcW w:w="6318" w:type="dxa"/>
            <w:gridSpan w:val="2"/>
          </w:tcPr>
          <w:p w14:paraId="349D3D60" w14:textId="77777777" w:rsidR="0082667D" w:rsidRDefault="0082667D" w:rsidP="0082667D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5A71AD8" w14:textId="77777777" w:rsidR="0082667D" w:rsidRDefault="0082667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38"/>
        <w:gridCol w:w="1980"/>
        <w:gridCol w:w="4338"/>
      </w:tblGrid>
      <w:tr w:rsidR="0082667D" w14:paraId="7A6EF8AC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56BDCE59" w14:textId="77777777" w:rsidR="0082667D" w:rsidRDefault="0082667D" w:rsidP="0082667D">
            <w:r>
              <w:t>Weight (optional):</w:t>
            </w:r>
          </w:p>
        </w:tc>
        <w:tc>
          <w:tcPr>
            <w:tcW w:w="1980" w:type="dxa"/>
          </w:tcPr>
          <w:p w14:paraId="4AA20C2A" w14:textId="77777777" w:rsidR="0082667D" w:rsidRDefault="0082667D" w:rsidP="0082667D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>% of 100%</w:t>
            </w:r>
          </w:p>
        </w:tc>
        <w:tc>
          <w:tcPr>
            <w:tcW w:w="4338" w:type="dxa"/>
          </w:tcPr>
          <w:p w14:paraId="45B98D4F" w14:textId="77777777" w:rsidR="0082667D" w:rsidRDefault="0082667D" w:rsidP="0082667D">
            <w:r>
              <w:t>Target Completion Date:</w:t>
            </w: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</w:tr>
      <w:tr w:rsidR="0082667D" w14:paraId="6FC0E440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0E46CAAF" w14:textId="77777777" w:rsidR="0082667D" w:rsidRDefault="0082667D" w:rsidP="0082667D">
            <w:r>
              <w:t>Performance Goal #5:</w:t>
            </w:r>
          </w:p>
        </w:tc>
        <w:tc>
          <w:tcPr>
            <w:tcW w:w="6318" w:type="dxa"/>
            <w:gridSpan w:val="2"/>
          </w:tcPr>
          <w:p w14:paraId="4CDA5A24" w14:textId="77777777" w:rsidR="0082667D" w:rsidRDefault="0082667D" w:rsidP="0082667D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266BB794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56016EE6" w14:textId="77777777" w:rsidR="0082667D" w:rsidRDefault="0082667D" w:rsidP="0082667D">
            <w:r>
              <w:t>Mid-Year Check In:</w:t>
            </w:r>
          </w:p>
        </w:tc>
        <w:tc>
          <w:tcPr>
            <w:tcW w:w="6318" w:type="dxa"/>
            <w:gridSpan w:val="2"/>
          </w:tcPr>
          <w:p w14:paraId="10084CF1" w14:textId="77777777" w:rsidR="0082667D" w:rsidRDefault="0082667D" w:rsidP="0082667D">
            <w:r>
              <w:t xml:space="preserve">Date: </w:t>
            </w: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  <w:p w14:paraId="297C75CB" w14:textId="77777777" w:rsidR="0082667D" w:rsidRDefault="0082667D" w:rsidP="0082667D">
            <w:r>
              <w:t xml:space="preserve">On Track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1541E">
              <w:fldChar w:fldCharType="separate"/>
            </w:r>
            <w:r>
              <w:fldChar w:fldCharType="end"/>
            </w:r>
            <w:r>
              <w:t xml:space="preserve"> </w:t>
            </w:r>
          </w:p>
          <w:p w14:paraId="26BFC816" w14:textId="77777777" w:rsidR="0082667D" w:rsidRDefault="0082667D" w:rsidP="0082667D">
            <w:r>
              <w:t xml:space="preserve">Not On Track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1541E">
              <w:fldChar w:fldCharType="separate"/>
            </w:r>
            <w:r>
              <w:fldChar w:fldCharType="end"/>
            </w:r>
          </w:p>
        </w:tc>
      </w:tr>
      <w:tr w:rsidR="0082667D" w:rsidRPr="0082667D" w14:paraId="62A99095" w14:textId="77777777" w:rsidTr="0082667D">
        <w:tc>
          <w:tcPr>
            <w:tcW w:w="8856" w:type="dxa"/>
            <w:gridSpan w:val="3"/>
            <w:shd w:val="clear" w:color="auto" w:fill="BFBFBF" w:themeFill="background1" w:themeFillShade="BF"/>
          </w:tcPr>
          <w:p w14:paraId="0D6E7C77" w14:textId="77777777" w:rsidR="0082667D" w:rsidRPr="0082667D" w:rsidRDefault="0082667D" w:rsidP="0082667D">
            <w:pPr>
              <w:jc w:val="center"/>
              <w:rPr>
                <w:b/>
                <w:bCs/>
                <w:smallCaps/>
              </w:rPr>
            </w:pPr>
            <w:r w:rsidRPr="0082667D">
              <w:rPr>
                <w:b/>
                <w:bCs/>
                <w:smallCaps/>
              </w:rPr>
              <w:t>Mid-Year Feedback</w:t>
            </w:r>
          </w:p>
        </w:tc>
      </w:tr>
      <w:tr w:rsidR="0082667D" w14:paraId="17744FFC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1E1C9C8B" w14:textId="77777777" w:rsidR="0082667D" w:rsidRDefault="0082667D" w:rsidP="0082667D">
            <w:r>
              <w:t>Employee Comments:</w:t>
            </w:r>
          </w:p>
        </w:tc>
        <w:tc>
          <w:tcPr>
            <w:tcW w:w="6318" w:type="dxa"/>
            <w:gridSpan w:val="2"/>
          </w:tcPr>
          <w:p w14:paraId="4AAE3000" w14:textId="77777777" w:rsidR="0082667D" w:rsidRDefault="0082667D" w:rsidP="0082667D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23C9556E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642D442C" w14:textId="77777777" w:rsidR="0082667D" w:rsidRDefault="0082667D" w:rsidP="0082667D">
            <w:r>
              <w:t>Manager Comments:</w:t>
            </w:r>
          </w:p>
        </w:tc>
        <w:tc>
          <w:tcPr>
            <w:tcW w:w="6318" w:type="dxa"/>
            <w:gridSpan w:val="2"/>
          </w:tcPr>
          <w:p w14:paraId="379D2CB8" w14:textId="77777777" w:rsidR="0082667D" w:rsidRDefault="0082667D" w:rsidP="0082667D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:rsidRPr="0082667D" w14:paraId="7221A35F" w14:textId="77777777" w:rsidTr="0082667D">
        <w:tc>
          <w:tcPr>
            <w:tcW w:w="8856" w:type="dxa"/>
            <w:gridSpan w:val="3"/>
            <w:shd w:val="clear" w:color="auto" w:fill="BFBFBF" w:themeFill="background1" w:themeFillShade="BF"/>
          </w:tcPr>
          <w:p w14:paraId="7DDF147B" w14:textId="77777777" w:rsidR="0082667D" w:rsidRPr="0082667D" w:rsidRDefault="0082667D" w:rsidP="0082667D">
            <w:pPr>
              <w:jc w:val="center"/>
              <w:rPr>
                <w:b/>
                <w:bCs/>
                <w:smallCaps/>
              </w:rPr>
            </w:pPr>
            <w:r w:rsidRPr="0082667D">
              <w:rPr>
                <w:b/>
                <w:bCs/>
                <w:smallCaps/>
              </w:rPr>
              <w:t>Goal Adjustment</w:t>
            </w:r>
          </w:p>
        </w:tc>
      </w:tr>
      <w:tr w:rsidR="0082667D" w14:paraId="04E8F389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0F857AE9" w14:textId="77777777" w:rsidR="0082667D" w:rsidRDefault="0082667D" w:rsidP="0082667D">
            <w:r>
              <w:t>Weight (optional):</w:t>
            </w:r>
          </w:p>
        </w:tc>
        <w:tc>
          <w:tcPr>
            <w:tcW w:w="1980" w:type="dxa"/>
          </w:tcPr>
          <w:p w14:paraId="0EC8F8D1" w14:textId="77777777" w:rsidR="0082667D" w:rsidRDefault="0082667D" w:rsidP="0082667D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>% of 100%</w:t>
            </w:r>
          </w:p>
        </w:tc>
        <w:tc>
          <w:tcPr>
            <w:tcW w:w="4338" w:type="dxa"/>
          </w:tcPr>
          <w:p w14:paraId="4EFE17EE" w14:textId="77777777" w:rsidR="0082667D" w:rsidRDefault="0082667D" w:rsidP="0082667D">
            <w:r>
              <w:t xml:space="preserve">Target Completion Date: 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002156EE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77D37BB9" w14:textId="77777777" w:rsidR="0082667D" w:rsidRDefault="0082667D" w:rsidP="0082667D">
            <w:r>
              <w:t>Performance Goal:</w:t>
            </w:r>
          </w:p>
        </w:tc>
        <w:tc>
          <w:tcPr>
            <w:tcW w:w="6318" w:type="dxa"/>
            <w:gridSpan w:val="2"/>
          </w:tcPr>
          <w:p w14:paraId="073E67D0" w14:textId="77777777" w:rsidR="0082667D" w:rsidRDefault="0082667D" w:rsidP="0082667D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0E2F6F0B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1A109D10" w14:textId="77777777" w:rsidR="0082667D" w:rsidRDefault="0082667D" w:rsidP="0082667D">
            <w:r>
              <w:t>Employee Comments:</w:t>
            </w:r>
          </w:p>
        </w:tc>
        <w:tc>
          <w:tcPr>
            <w:tcW w:w="6318" w:type="dxa"/>
            <w:gridSpan w:val="2"/>
          </w:tcPr>
          <w:p w14:paraId="0A6635ED" w14:textId="77777777" w:rsidR="0082667D" w:rsidRDefault="0082667D" w:rsidP="0082667D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67D" w14:paraId="34C790B0" w14:textId="77777777" w:rsidTr="0082667D">
        <w:tc>
          <w:tcPr>
            <w:tcW w:w="2538" w:type="dxa"/>
            <w:shd w:val="clear" w:color="auto" w:fill="BFBFBF" w:themeFill="background1" w:themeFillShade="BF"/>
          </w:tcPr>
          <w:p w14:paraId="4CC3A988" w14:textId="77777777" w:rsidR="0082667D" w:rsidRDefault="0082667D" w:rsidP="0082667D">
            <w:r>
              <w:t>Manager Comments:</w:t>
            </w:r>
          </w:p>
        </w:tc>
        <w:tc>
          <w:tcPr>
            <w:tcW w:w="6318" w:type="dxa"/>
            <w:gridSpan w:val="2"/>
          </w:tcPr>
          <w:p w14:paraId="094B9CB5" w14:textId="77777777" w:rsidR="0082667D" w:rsidRDefault="0082667D" w:rsidP="0082667D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7068DF8" w14:textId="77777777" w:rsidR="0082667D" w:rsidRDefault="0082667D"/>
    <w:p w14:paraId="018161BA" w14:textId="77777777" w:rsidR="0082667D" w:rsidRDefault="0082667D"/>
    <w:p w14:paraId="5B8ECEFF" w14:textId="77777777" w:rsidR="00C81206" w:rsidRDefault="00C8120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C81206" w14:paraId="15A9034B" w14:textId="77777777" w:rsidTr="00C81206">
        <w:tc>
          <w:tcPr>
            <w:tcW w:w="8856" w:type="dxa"/>
            <w:shd w:val="clear" w:color="auto" w:fill="BFBFBF" w:themeFill="background1" w:themeFillShade="BF"/>
          </w:tcPr>
          <w:p w14:paraId="10A7EFD9" w14:textId="77777777" w:rsidR="00C81206" w:rsidRPr="00C81206" w:rsidRDefault="00C81206" w:rsidP="00C81206">
            <w:pPr>
              <w:jc w:val="center"/>
              <w:rPr>
                <w:b/>
                <w:bCs/>
                <w:smallCaps/>
              </w:rPr>
            </w:pPr>
            <w:r w:rsidRPr="00C81206">
              <w:rPr>
                <w:b/>
                <w:bCs/>
                <w:smallCaps/>
              </w:rPr>
              <w:t>General Comments</w:t>
            </w:r>
          </w:p>
        </w:tc>
      </w:tr>
      <w:tr w:rsidR="00C81206" w14:paraId="086A7E9B" w14:textId="77777777" w:rsidTr="00C81206">
        <w:trPr>
          <w:trHeight w:val="3698"/>
        </w:trPr>
        <w:tc>
          <w:tcPr>
            <w:tcW w:w="8856" w:type="dxa"/>
          </w:tcPr>
          <w:p w14:paraId="0FF01536" w14:textId="77777777" w:rsidR="00C81206" w:rsidRDefault="00C81206"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5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</w:tr>
    </w:tbl>
    <w:p w14:paraId="7887A672" w14:textId="77777777" w:rsidR="00C81206" w:rsidRDefault="00C81206"/>
    <w:p w14:paraId="07094EB7" w14:textId="77777777" w:rsidR="00C81206" w:rsidRPr="002C61B9" w:rsidRDefault="00C81206" w:rsidP="00C81206">
      <w:pPr>
        <w:pStyle w:val="Heading8"/>
        <w:rPr>
          <w:rFonts w:asciiTheme="minorHAnsi" w:hAnsiTheme="minorHAnsi"/>
          <w:b/>
          <w:smallCaps/>
          <w:u w:val="single"/>
        </w:rPr>
      </w:pPr>
      <w:r w:rsidRPr="002C61B9">
        <w:rPr>
          <w:rFonts w:asciiTheme="minorHAnsi" w:hAnsiTheme="minorHAnsi"/>
          <w:b/>
          <w:smallCaps/>
          <w:u w:val="single"/>
        </w:rPr>
        <w:t>Signatures and verifications</w:t>
      </w:r>
    </w:p>
    <w:p w14:paraId="0B1D7A28" w14:textId="77777777" w:rsidR="00C81206" w:rsidRPr="002C61B9" w:rsidRDefault="00C81206" w:rsidP="00C81206">
      <w:pPr>
        <w:pStyle w:val="BodyTextIndent2"/>
        <w:ind w:left="0"/>
        <w:rPr>
          <w:rFonts w:asciiTheme="minorHAnsi" w:hAnsiTheme="minorHAnsi"/>
          <w:sz w:val="20"/>
          <w:szCs w:val="20"/>
        </w:rPr>
      </w:pPr>
    </w:p>
    <w:p w14:paraId="04E40270" w14:textId="77777777" w:rsidR="00C81206" w:rsidRPr="002C61B9" w:rsidRDefault="00C81206" w:rsidP="00C81206">
      <w:pPr>
        <w:pStyle w:val="BodyTextIndent2"/>
        <w:ind w:left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I have reviewed the</w:t>
      </w:r>
      <w:r w:rsidRPr="002C61B9">
        <w:rPr>
          <w:rFonts w:asciiTheme="minorHAnsi" w:hAnsiTheme="minorHAnsi"/>
          <w:sz w:val="20"/>
          <w:szCs w:val="20"/>
        </w:rPr>
        <w:t>s</w:t>
      </w:r>
      <w:r>
        <w:rPr>
          <w:rFonts w:asciiTheme="minorHAnsi" w:hAnsiTheme="minorHAnsi"/>
          <w:sz w:val="20"/>
          <w:szCs w:val="20"/>
        </w:rPr>
        <w:t>e</w:t>
      </w:r>
      <w:r w:rsidRPr="002C61B9">
        <w:rPr>
          <w:rFonts w:asciiTheme="minorHAnsi" w:hAnsiTheme="minorHAnsi"/>
          <w:sz w:val="20"/>
          <w:szCs w:val="20"/>
        </w:rPr>
        <w:t xml:space="preserve"> performance </w:t>
      </w:r>
      <w:r>
        <w:rPr>
          <w:rFonts w:asciiTheme="minorHAnsi" w:hAnsiTheme="minorHAnsi"/>
          <w:sz w:val="20"/>
          <w:szCs w:val="20"/>
        </w:rPr>
        <w:t>goals</w:t>
      </w:r>
      <w:r w:rsidRPr="002C61B9">
        <w:rPr>
          <w:rFonts w:asciiTheme="minorHAnsi" w:hAnsiTheme="minorHAnsi"/>
          <w:sz w:val="20"/>
          <w:szCs w:val="20"/>
        </w:rPr>
        <w:t xml:space="preserve"> with my supervisor and was given an opportunity to provide comments in </w:t>
      </w:r>
      <w:r>
        <w:rPr>
          <w:rFonts w:asciiTheme="minorHAnsi" w:hAnsiTheme="minorHAnsi"/>
          <w:sz w:val="20"/>
          <w:szCs w:val="20"/>
        </w:rPr>
        <w:t>the section</w:t>
      </w:r>
      <w:r w:rsidRPr="002C61B9">
        <w:rPr>
          <w:rFonts w:asciiTheme="minorHAnsi" w:hAnsiTheme="minorHAnsi"/>
          <w:sz w:val="20"/>
          <w:szCs w:val="20"/>
        </w:rPr>
        <w:t xml:space="preserve"> above.</w:t>
      </w:r>
    </w:p>
    <w:p w14:paraId="3A3E351D" w14:textId="77777777" w:rsidR="00C81206" w:rsidRPr="002C61B9" w:rsidRDefault="00C81206" w:rsidP="00C81206">
      <w:pPr>
        <w:rPr>
          <w:sz w:val="20"/>
          <w:szCs w:val="20"/>
        </w:rPr>
      </w:pPr>
    </w:p>
    <w:p w14:paraId="7F887CBD" w14:textId="77777777" w:rsidR="00C81206" w:rsidRDefault="00C81206" w:rsidP="00C81206">
      <w:pPr>
        <w:tabs>
          <w:tab w:val="left" w:pos="7920"/>
        </w:tabs>
        <w:ind w:hanging="360"/>
        <w:rPr>
          <w:sz w:val="20"/>
          <w:szCs w:val="20"/>
        </w:rPr>
      </w:pPr>
      <w:r w:rsidRPr="002C61B9">
        <w:rPr>
          <w:sz w:val="20"/>
          <w:szCs w:val="20"/>
        </w:rPr>
        <w:tab/>
      </w:r>
    </w:p>
    <w:p w14:paraId="32264B62" w14:textId="77777777" w:rsidR="00C81206" w:rsidRPr="002C61B9" w:rsidRDefault="00C81206" w:rsidP="00C81206">
      <w:pPr>
        <w:tabs>
          <w:tab w:val="left" w:pos="7920"/>
        </w:tabs>
        <w:ind w:hanging="360"/>
        <w:rPr>
          <w:sz w:val="20"/>
          <w:szCs w:val="20"/>
        </w:rPr>
      </w:pPr>
      <w:r>
        <w:rPr>
          <w:sz w:val="20"/>
          <w:szCs w:val="20"/>
        </w:rPr>
        <w:tab/>
        <w:t>Employee: __________________________________________________________                  Date: ____________________________</w:t>
      </w:r>
    </w:p>
    <w:p w14:paraId="0226B7A9" w14:textId="77777777" w:rsidR="00C81206" w:rsidRDefault="00C81206" w:rsidP="00C81206">
      <w:pPr>
        <w:pStyle w:val="BodyTextIndent2"/>
        <w:ind w:left="0"/>
        <w:rPr>
          <w:rFonts w:asciiTheme="minorHAnsi" w:hAnsiTheme="minorHAnsi"/>
          <w:sz w:val="20"/>
          <w:szCs w:val="20"/>
        </w:rPr>
      </w:pPr>
    </w:p>
    <w:p w14:paraId="226085B2" w14:textId="77777777" w:rsidR="00C81206" w:rsidRDefault="00C81206" w:rsidP="00C81206">
      <w:pPr>
        <w:pStyle w:val="BodyTextIndent2"/>
        <w:ind w:left="0"/>
        <w:rPr>
          <w:rFonts w:asciiTheme="minorHAnsi" w:hAnsiTheme="minorHAnsi"/>
          <w:sz w:val="20"/>
          <w:szCs w:val="20"/>
        </w:rPr>
      </w:pPr>
    </w:p>
    <w:p w14:paraId="6BF5B317" w14:textId="77777777" w:rsidR="00C81206" w:rsidRDefault="00C81206" w:rsidP="00C81206">
      <w:pPr>
        <w:pStyle w:val="BodyTextIndent2"/>
        <w:ind w:left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Manager:   __________________________________________________________                  Date: ____________________________</w:t>
      </w:r>
    </w:p>
    <w:p w14:paraId="4BE45764" w14:textId="77777777" w:rsidR="00C81206" w:rsidRDefault="00C81206" w:rsidP="00C81206">
      <w:pPr>
        <w:pStyle w:val="BodyTextIndent2"/>
        <w:ind w:left="0"/>
        <w:rPr>
          <w:rFonts w:asciiTheme="minorHAnsi" w:hAnsiTheme="minorHAnsi"/>
          <w:sz w:val="20"/>
          <w:szCs w:val="20"/>
        </w:rPr>
      </w:pPr>
    </w:p>
    <w:p w14:paraId="11F96FAC" w14:textId="77777777" w:rsidR="00C81206" w:rsidRDefault="00C81206" w:rsidP="00C81206">
      <w:pPr>
        <w:pStyle w:val="BodyTextIndent2"/>
        <w:ind w:left="0"/>
        <w:rPr>
          <w:rFonts w:asciiTheme="minorHAnsi" w:hAnsiTheme="minorHAnsi"/>
          <w:sz w:val="20"/>
          <w:szCs w:val="20"/>
        </w:rPr>
      </w:pPr>
    </w:p>
    <w:p w14:paraId="293DD2E2" w14:textId="241E5EE9" w:rsidR="00C81206" w:rsidRDefault="00C81206" w:rsidP="00C81206">
      <w:pPr>
        <w:pStyle w:val="BodyTextIndent2"/>
        <w:ind w:left="0"/>
        <w:rPr>
          <w:rFonts w:asciiTheme="minorHAnsi" w:hAnsiTheme="minorHAnsi"/>
          <w:sz w:val="20"/>
          <w:szCs w:val="20"/>
        </w:rPr>
      </w:pPr>
      <w:r w:rsidRPr="002C61B9">
        <w:rPr>
          <w:rFonts w:asciiTheme="minorHAnsi" w:hAnsiTheme="minorHAnsi"/>
          <w:sz w:val="20"/>
          <w:szCs w:val="20"/>
        </w:rPr>
        <w:t>I have read and approved th</w:t>
      </w:r>
      <w:r w:rsidR="009A507D">
        <w:rPr>
          <w:rFonts w:asciiTheme="minorHAnsi" w:hAnsiTheme="minorHAnsi"/>
          <w:sz w:val="20"/>
          <w:szCs w:val="20"/>
        </w:rPr>
        <w:t>ese</w:t>
      </w:r>
      <w:r w:rsidRPr="002C61B9">
        <w:rPr>
          <w:rFonts w:asciiTheme="minorHAnsi" w:hAnsiTheme="minorHAnsi"/>
          <w:sz w:val="20"/>
          <w:szCs w:val="20"/>
        </w:rPr>
        <w:t xml:space="preserve"> performance </w:t>
      </w:r>
      <w:r w:rsidR="009A507D">
        <w:rPr>
          <w:rFonts w:asciiTheme="minorHAnsi" w:hAnsiTheme="minorHAnsi"/>
          <w:sz w:val="20"/>
          <w:szCs w:val="20"/>
        </w:rPr>
        <w:t>goals</w:t>
      </w:r>
      <w:r w:rsidRPr="002C61B9">
        <w:rPr>
          <w:rFonts w:asciiTheme="minorHAnsi" w:hAnsiTheme="minorHAnsi"/>
          <w:sz w:val="20"/>
          <w:szCs w:val="20"/>
        </w:rPr>
        <w:t>.</w:t>
      </w:r>
    </w:p>
    <w:p w14:paraId="43CFE0D3" w14:textId="77777777" w:rsidR="00C81206" w:rsidRDefault="00C81206" w:rsidP="00C81206">
      <w:pPr>
        <w:pStyle w:val="BodyTextIndent2"/>
        <w:ind w:left="0"/>
        <w:rPr>
          <w:rFonts w:asciiTheme="minorHAnsi" w:hAnsiTheme="minorHAnsi"/>
          <w:sz w:val="20"/>
          <w:szCs w:val="20"/>
        </w:rPr>
      </w:pPr>
    </w:p>
    <w:p w14:paraId="18F0C563" w14:textId="77777777" w:rsidR="00C81206" w:rsidRDefault="00C81206" w:rsidP="00C81206">
      <w:pPr>
        <w:pStyle w:val="BodyTextIndent2"/>
        <w:ind w:left="0"/>
        <w:rPr>
          <w:rFonts w:asciiTheme="minorHAnsi" w:hAnsiTheme="minorHAnsi"/>
          <w:sz w:val="20"/>
          <w:szCs w:val="20"/>
        </w:rPr>
      </w:pPr>
    </w:p>
    <w:p w14:paraId="67D12C6C" w14:textId="77777777" w:rsidR="00C81206" w:rsidRPr="002C61B9" w:rsidRDefault="00C81206" w:rsidP="00C81206">
      <w:pPr>
        <w:pStyle w:val="BodyTextIndent2"/>
        <w:ind w:left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Reviewer:  __________________________________________________________                 Date: ____________________________</w:t>
      </w:r>
    </w:p>
    <w:p w14:paraId="5EA213AF" w14:textId="77777777" w:rsidR="00C81206" w:rsidRPr="002C61B9" w:rsidRDefault="00C81206" w:rsidP="00C81206">
      <w:pPr>
        <w:tabs>
          <w:tab w:val="left" w:pos="7920"/>
        </w:tabs>
        <w:rPr>
          <w:sz w:val="20"/>
          <w:szCs w:val="20"/>
        </w:rPr>
      </w:pPr>
    </w:p>
    <w:p w14:paraId="0ADA025C" w14:textId="77777777" w:rsidR="00C81206" w:rsidRPr="008C7323" w:rsidRDefault="00C81206" w:rsidP="00C81206"/>
    <w:sectPr w:rsidR="00C81206" w:rsidRPr="008C7323" w:rsidSect="00437778">
      <w:headerReference w:type="even" r:id="rId7"/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57B187" w14:textId="77777777" w:rsidR="0051541E" w:rsidRDefault="0051541E" w:rsidP="008C7323">
      <w:r>
        <w:separator/>
      </w:r>
    </w:p>
  </w:endnote>
  <w:endnote w:type="continuationSeparator" w:id="0">
    <w:p w14:paraId="40AE8A5F" w14:textId="77777777" w:rsidR="0051541E" w:rsidRDefault="0051541E" w:rsidP="008C7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67DD22" w14:textId="77777777" w:rsidR="0051541E" w:rsidRDefault="0051541E" w:rsidP="008C7323">
      <w:r>
        <w:separator/>
      </w:r>
    </w:p>
  </w:footnote>
  <w:footnote w:type="continuationSeparator" w:id="0">
    <w:p w14:paraId="6073EA60" w14:textId="77777777" w:rsidR="0051541E" w:rsidRDefault="0051541E" w:rsidP="008C732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4D34D3" w14:textId="77777777" w:rsidR="0082667D" w:rsidRDefault="0051541E">
    <w:pPr>
      <w:pStyle w:val="Header"/>
    </w:pPr>
    <w:sdt>
      <w:sdtPr>
        <w:id w:val="171999623"/>
        <w:placeholder>
          <w:docPart w:val="29FA23A63F94084391AF61F57FC1103B"/>
        </w:placeholder>
        <w:temporary/>
        <w:showingPlcHdr/>
      </w:sdtPr>
      <w:sdtEndPr/>
      <w:sdtContent>
        <w:r w:rsidR="0082667D">
          <w:t>[Type text]</w:t>
        </w:r>
      </w:sdtContent>
    </w:sdt>
    <w:r w:rsidR="0082667D">
      <w:ptab w:relativeTo="margin" w:alignment="center" w:leader="none"/>
    </w:r>
    <w:sdt>
      <w:sdtPr>
        <w:id w:val="171999624"/>
        <w:placeholder>
          <w:docPart w:val="F3CBE60B4CBA464A9BD21B3A1135CF93"/>
        </w:placeholder>
        <w:temporary/>
        <w:showingPlcHdr/>
      </w:sdtPr>
      <w:sdtEndPr/>
      <w:sdtContent>
        <w:r w:rsidR="0082667D">
          <w:t>[Type text]</w:t>
        </w:r>
      </w:sdtContent>
    </w:sdt>
    <w:r w:rsidR="0082667D">
      <w:ptab w:relativeTo="margin" w:alignment="right" w:leader="none"/>
    </w:r>
    <w:sdt>
      <w:sdtPr>
        <w:id w:val="171999625"/>
        <w:placeholder>
          <w:docPart w:val="E4577895ADA48C4596AD8C3168D3C81F"/>
        </w:placeholder>
        <w:temporary/>
        <w:showingPlcHdr/>
      </w:sdtPr>
      <w:sdtEndPr/>
      <w:sdtContent>
        <w:r w:rsidR="0082667D">
          <w:t>[Type text]</w:t>
        </w:r>
      </w:sdtContent>
    </w:sdt>
  </w:p>
  <w:p w14:paraId="68F078F6" w14:textId="77777777" w:rsidR="0082667D" w:rsidRDefault="008266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604020" w14:textId="77777777" w:rsidR="0082667D" w:rsidRDefault="0082667D">
    <w:pPr>
      <w:pStyle w:val="Header"/>
    </w:pPr>
    <w:r>
      <w:rPr>
        <w:b/>
        <w:noProof/>
      </w:rPr>
      <w:drawing>
        <wp:inline distT="0" distB="0" distL="0" distR="0" wp14:anchorId="02D0A34A" wp14:editId="1914F779">
          <wp:extent cx="2627630" cy="228549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3417" cy="312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</w:p>
  <w:p w14:paraId="2288F128" w14:textId="77777777" w:rsidR="0082667D" w:rsidRPr="0082667D" w:rsidRDefault="0082667D">
    <w:pPr>
      <w:pStyle w:val="Header"/>
    </w:pPr>
    <w:r>
      <w:t xml:space="preserve"> </w:t>
    </w:r>
    <w:r w:rsidRPr="008C7323">
      <w:rPr>
        <w:smallCaps/>
        <w:sz w:val="32"/>
        <w:szCs w:val="32"/>
      </w:rPr>
      <w:t>Performance Goals</w:t>
    </w:r>
    <w:r w:rsidRPr="008C7323">
      <w:rPr>
        <w:smallCaps/>
        <w:sz w:val="32"/>
        <w:szCs w:val="32"/>
      </w:rPr>
      <w:ptab w:relativeTo="margin" w:alignment="right" w:leader="none"/>
    </w:r>
  </w:p>
  <w:p w14:paraId="7A9843B9" w14:textId="77777777" w:rsidR="0082667D" w:rsidRDefault="008266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wNTUytTAwNTYyNzdT0lEKTi0uzszPAykwqgUAUQxMaSwAAAA="/>
  </w:docVars>
  <w:rsids>
    <w:rsidRoot w:val="008C7323"/>
    <w:rsid w:val="00191600"/>
    <w:rsid w:val="00422857"/>
    <w:rsid w:val="00437778"/>
    <w:rsid w:val="00486075"/>
    <w:rsid w:val="0051541E"/>
    <w:rsid w:val="00715ED3"/>
    <w:rsid w:val="0082667D"/>
    <w:rsid w:val="0086086F"/>
    <w:rsid w:val="008C7323"/>
    <w:rsid w:val="009A507D"/>
    <w:rsid w:val="009C2EBC"/>
    <w:rsid w:val="00C17B64"/>
    <w:rsid w:val="00C81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347A9F"/>
  <w15:docId w15:val="{A57B42E0-DA5F-4395-BF99-7B0C0285F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7323"/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120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732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7323"/>
  </w:style>
  <w:style w:type="paragraph" w:styleId="Footer">
    <w:name w:val="footer"/>
    <w:basedOn w:val="Normal"/>
    <w:link w:val="FooterChar"/>
    <w:uiPriority w:val="99"/>
    <w:unhideWhenUsed/>
    <w:rsid w:val="008C732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7323"/>
  </w:style>
  <w:style w:type="paragraph" w:styleId="BalloonText">
    <w:name w:val="Balloon Text"/>
    <w:basedOn w:val="Normal"/>
    <w:link w:val="BalloonTextChar"/>
    <w:uiPriority w:val="99"/>
    <w:semiHidden/>
    <w:unhideWhenUsed/>
    <w:rsid w:val="008C732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323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8C73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uiPriority w:val="9"/>
    <w:semiHidden/>
    <w:rsid w:val="00C8120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rsid w:val="00C81206"/>
    <w:pPr>
      <w:ind w:left="360"/>
    </w:pPr>
    <w:rPr>
      <w:rFonts w:ascii="Times New Roman" w:eastAsia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8120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9FA23A63F94084391AF61F57FC11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22FC6-5DE8-894A-8136-A101AA1108BD}"/>
      </w:docPartPr>
      <w:docPartBody>
        <w:p w:rsidR="003A425E" w:rsidRDefault="003A425E" w:rsidP="003A425E">
          <w:pPr>
            <w:pStyle w:val="29FA23A63F94084391AF61F57FC1103B"/>
          </w:pPr>
          <w:r>
            <w:t>[Type text]</w:t>
          </w:r>
        </w:p>
      </w:docPartBody>
    </w:docPart>
    <w:docPart>
      <w:docPartPr>
        <w:name w:val="F3CBE60B4CBA464A9BD21B3A1135C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03624-1F1E-E74E-B9E8-B471C0F7CC68}"/>
      </w:docPartPr>
      <w:docPartBody>
        <w:p w:rsidR="003A425E" w:rsidRDefault="003A425E" w:rsidP="003A425E">
          <w:pPr>
            <w:pStyle w:val="F3CBE60B4CBA464A9BD21B3A1135CF93"/>
          </w:pPr>
          <w:r>
            <w:t>[Type text]</w:t>
          </w:r>
        </w:p>
      </w:docPartBody>
    </w:docPart>
    <w:docPart>
      <w:docPartPr>
        <w:name w:val="E4577895ADA48C4596AD8C3168D3C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9B980-72BE-814C-864D-E579FEEFAED2}"/>
      </w:docPartPr>
      <w:docPartBody>
        <w:p w:rsidR="003A425E" w:rsidRDefault="003A425E" w:rsidP="003A425E">
          <w:pPr>
            <w:pStyle w:val="E4577895ADA48C4596AD8C3168D3C81F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A425E"/>
    <w:rsid w:val="00103E40"/>
    <w:rsid w:val="003A425E"/>
    <w:rsid w:val="00FF1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FA23A63F94084391AF61F57FC1103B">
    <w:name w:val="29FA23A63F94084391AF61F57FC1103B"/>
    <w:rsid w:val="003A425E"/>
  </w:style>
  <w:style w:type="paragraph" w:customStyle="1" w:styleId="F3CBE60B4CBA464A9BD21B3A1135CF93">
    <w:name w:val="F3CBE60B4CBA464A9BD21B3A1135CF93"/>
    <w:rsid w:val="003A425E"/>
  </w:style>
  <w:style w:type="paragraph" w:customStyle="1" w:styleId="E4577895ADA48C4596AD8C3168D3C81F">
    <w:name w:val="E4577895ADA48C4596AD8C3168D3C81F"/>
    <w:rsid w:val="003A425E"/>
  </w:style>
  <w:style w:type="paragraph" w:customStyle="1" w:styleId="79612464FA4D6F4E93095B0521A66491">
    <w:name w:val="79612464FA4D6F4E93095B0521A66491"/>
    <w:rsid w:val="003A425E"/>
  </w:style>
  <w:style w:type="paragraph" w:customStyle="1" w:styleId="A6B10CDA687F6143A380087532D5029B">
    <w:name w:val="A6B10CDA687F6143A380087532D5029B"/>
    <w:rsid w:val="003A425E"/>
  </w:style>
  <w:style w:type="paragraph" w:customStyle="1" w:styleId="2864A8774BE5984D85C984E13F07FCEF">
    <w:name w:val="2864A8774BE5984D85C984E13F07FCEF"/>
    <w:rsid w:val="003A42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4065E9F-E96C-48E2-A3CE-EFAD1F76A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Tensfeldt</dc:creator>
  <cp:keywords/>
  <dc:description/>
  <cp:lastModifiedBy>Lynn M Riggs</cp:lastModifiedBy>
  <cp:revision>2</cp:revision>
  <dcterms:created xsi:type="dcterms:W3CDTF">2016-05-04T17:11:00Z</dcterms:created>
  <dcterms:modified xsi:type="dcterms:W3CDTF">2016-05-04T17:11:00Z</dcterms:modified>
</cp:coreProperties>
</file>